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 kaear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ear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0 Rolling Pass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lkear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722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e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